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Kwstas  katsika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606529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